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A422E" w14:textId="64ECA9CB" w:rsidR="00C10E99" w:rsidRDefault="00C10E99" w:rsidP="00C10E99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The composition of the Audit Committee in 202</w:t>
      </w:r>
      <w:r w:rsidR="00D05542">
        <w:rPr>
          <w:rFonts w:ascii="Verdana" w:hAnsi="Verdana"/>
          <w:sz w:val="18"/>
          <w:szCs w:val="18"/>
        </w:rPr>
        <w:t>2</w:t>
      </w:r>
      <w:r>
        <w:rPr>
          <w:rFonts w:ascii="Verdana" w:hAnsi="Verdana"/>
          <w:sz w:val="18"/>
          <w:szCs w:val="18"/>
        </w:rPr>
        <w:t xml:space="preserve"> was as follows:</w:t>
      </w:r>
    </w:p>
    <w:p w14:paraId="7C39C79B" w14:textId="77777777" w:rsidR="00C10E99" w:rsidRDefault="00C10E99" w:rsidP="00C10E99">
      <w:pPr>
        <w:rPr>
          <w:rFonts w:ascii="Verdana" w:hAnsi="Verdana"/>
          <w:sz w:val="18"/>
          <w:szCs w:val="18"/>
        </w:rPr>
      </w:pPr>
    </w:p>
    <w:p w14:paraId="4FAB90E6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Eilis Quinlan, (Chair) Quinlan &amp; Co Chartered Accountants</w:t>
      </w:r>
    </w:p>
    <w:p w14:paraId="03E2B0AF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Ann Horan, Non-Executive Director of the Food Safety Authority of Ireland</w:t>
      </w:r>
    </w:p>
    <w:p w14:paraId="2AA0D6FB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George Kennington, Partner Audit, Crowe Ireland</w:t>
      </w:r>
    </w:p>
    <w:p w14:paraId="776437DE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Martin Nolan, Director of Compliance and Professional Standards, Relate Software.</w:t>
      </w:r>
    </w:p>
    <w:p w14:paraId="1A95546F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Councillor David McManus</w:t>
      </w:r>
    </w:p>
    <w:p w14:paraId="6DD4DC6C" w14:textId="77777777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Councillor Guss O’Connell</w:t>
      </w:r>
    </w:p>
    <w:p w14:paraId="1A18FA9F" w14:textId="645D077E" w:rsidR="00C10E99" w:rsidRDefault="00C10E99" w:rsidP="00C10E99">
      <w:pPr>
        <w:pStyle w:val="ListParagraph"/>
        <w:numPr>
          <w:ilvl w:val="0"/>
          <w:numId w:val="1"/>
        </w:numPr>
        <w:rPr>
          <w:rFonts w:ascii="Verdana" w:eastAsia="Times New Roman" w:hAnsi="Verdana"/>
          <w:sz w:val="18"/>
          <w:szCs w:val="18"/>
        </w:rPr>
      </w:pPr>
      <w:r>
        <w:rPr>
          <w:rFonts w:ascii="Verdana" w:eastAsia="Times New Roman" w:hAnsi="Verdana"/>
          <w:sz w:val="18"/>
          <w:szCs w:val="18"/>
        </w:rPr>
        <w:t>Councillor Teresa Costello</w:t>
      </w:r>
    </w:p>
    <w:p w14:paraId="62058172" w14:textId="2B601D0A" w:rsidR="009A315D" w:rsidRPr="00D05542" w:rsidRDefault="00C10E99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  </w:t>
      </w:r>
    </w:p>
    <w:sectPr w:rsidR="009A315D" w:rsidRPr="00D055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65E8A"/>
    <w:multiLevelType w:val="hybridMultilevel"/>
    <w:tmpl w:val="28DCDE6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1786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jAwsjSxNLc0MjFT0lEKTi0uzszPAykwrAUAcetJWiwAAAA="/>
  </w:docVars>
  <w:rsids>
    <w:rsidRoot w:val="00C10E99"/>
    <w:rsid w:val="00A26490"/>
    <w:rsid w:val="00A56655"/>
    <w:rsid w:val="00AA7B38"/>
    <w:rsid w:val="00C10E99"/>
    <w:rsid w:val="00D0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30163"/>
  <w15:chartTrackingRefBased/>
  <w15:docId w15:val="{A66EA591-B08F-4E80-A02A-5A59C2288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E9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E9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3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ll Noonan</dc:creator>
  <cp:keywords/>
  <dc:description/>
  <cp:lastModifiedBy>Andy McNally</cp:lastModifiedBy>
  <cp:revision>3</cp:revision>
  <dcterms:created xsi:type="dcterms:W3CDTF">2023-03-22T14:30:00Z</dcterms:created>
  <dcterms:modified xsi:type="dcterms:W3CDTF">2023-03-22T14:31:00Z</dcterms:modified>
</cp:coreProperties>
</file>